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07E90" w14:textId="05958C17" w:rsidR="0000459E" w:rsidRDefault="0004031F">
      <w:pPr>
        <w:rPr>
          <w:sz w:val="36"/>
          <w:szCs w:val="36"/>
        </w:rPr>
      </w:pPr>
      <w:r>
        <w:rPr>
          <w:sz w:val="36"/>
          <w:szCs w:val="36"/>
        </w:rPr>
        <w:t>Rigging Graph:</w:t>
      </w:r>
    </w:p>
    <w:p w14:paraId="552C0A26" w14:textId="48DDE931" w:rsidR="0004031F" w:rsidRDefault="0004031F">
      <w:pPr>
        <w:rPr>
          <w:sz w:val="28"/>
          <w:szCs w:val="28"/>
        </w:rPr>
      </w:pPr>
      <w:r>
        <w:rPr>
          <w:sz w:val="28"/>
          <w:szCs w:val="28"/>
        </w:rPr>
        <w:t>Node Structure:</w:t>
      </w:r>
    </w:p>
    <w:p w14:paraId="0447DD50" w14:textId="5401F7BD" w:rsidR="0004031F" w:rsidRPr="0004031F" w:rsidRDefault="0004031F">
      <w:pPr>
        <w:rPr>
          <w:sz w:val="28"/>
          <w:szCs w:val="28"/>
        </w:rPr>
      </w:pPr>
      <w:r>
        <w:rPr>
          <w:sz w:val="28"/>
          <w:szCs w:val="28"/>
        </w:rPr>
        <w:tab/>
      </w:r>
      <w:bookmarkStart w:id="0" w:name="_GoBack"/>
      <w:bookmarkEnd w:id="0"/>
    </w:p>
    <w:sectPr w:rsidR="0004031F" w:rsidRPr="0004031F" w:rsidSect="0004031F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2M7Q0MDE0MzAxNTVQ0lEKTi0uzszPAykwrAUAeLq4CCwAAAA="/>
  </w:docVars>
  <w:rsids>
    <w:rsidRoot w:val="0004031F"/>
    <w:rsid w:val="0000459E"/>
    <w:rsid w:val="0004031F"/>
    <w:rsid w:val="0043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DC184"/>
  <w15:chartTrackingRefBased/>
  <w15:docId w15:val="{5710CA7E-316A-4BB9-B95E-10CBEF79A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Atkinson</dc:creator>
  <cp:keywords/>
  <dc:description/>
  <cp:lastModifiedBy>Anthony Atkinson</cp:lastModifiedBy>
  <cp:revision>1</cp:revision>
  <dcterms:created xsi:type="dcterms:W3CDTF">2018-02-17T17:25:00Z</dcterms:created>
  <dcterms:modified xsi:type="dcterms:W3CDTF">2018-02-17T17:29:00Z</dcterms:modified>
</cp:coreProperties>
</file>